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0A9DC2" w14:textId="6E11DB94" w:rsidR="004C2AA9" w:rsidRDefault="004C2AA9" w:rsidP="004C2AA9">
      <w:pPr>
        <w:spacing w:after="120"/>
        <w:jc w:val="center"/>
        <w:rPr>
          <w:sz w:val="22"/>
          <w:szCs w:val="22"/>
        </w:rPr>
      </w:pPr>
      <w:r w:rsidRPr="00943716">
        <w:rPr>
          <w:b/>
          <w:bCs/>
          <w:sz w:val="22"/>
          <w:szCs w:val="22"/>
        </w:rPr>
        <w:t xml:space="preserve">Annex A: </w:t>
      </w:r>
      <w:r w:rsidRPr="00943716">
        <w:rPr>
          <w:sz w:val="22"/>
          <w:szCs w:val="22"/>
        </w:rPr>
        <w:t>Quotation’s Requirements</w:t>
      </w:r>
    </w:p>
    <w:p w14:paraId="3E21BA1F" w14:textId="77777777" w:rsidR="00B15589" w:rsidRPr="00943716" w:rsidRDefault="00B15589" w:rsidP="004C2AA9">
      <w:pPr>
        <w:spacing w:after="120"/>
        <w:jc w:val="center"/>
        <w:rPr>
          <w:sz w:val="22"/>
          <w:szCs w:val="22"/>
        </w:rPr>
      </w:pPr>
    </w:p>
    <w:p w14:paraId="4D52EF2C" w14:textId="77777777" w:rsidR="004C2AA9" w:rsidRPr="00943716" w:rsidRDefault="004C2AA9" w:rsidP="00A73CE2">
      <w:pPr>
        <w:pStyle w:val="ListParagraph"/>
        <w:numPr>
          <w:ilvl w:val="0"/>
          <w:numId w:val="49"/>
        </w:numPr>
        <w:spacing w:after="120"/>
        <w:ind w:left="360"/>
        <w:contextualSpacing w:val="0"/>
        <w:rPr>
          <w:b/>
          <w:sz w:val="22"/>
          <w:szCs w:val="22"/>
        </w:rPr>
      </w:pPr>
      <w:r w:rsidRPr="00943716">
        <w:rPr>
          <w:b/>
          <w:sz w:val="22"/>
          <w:szCs w:val="22"/>
        </w:rPr>
        <w:t>Please confirm next mandatory requirements:</w:t>
      </w:r>
    </w:p>
    <w:p w14:paraId="01AE40B5" w14:textId="77777777" w:rsidR="004C2AA9" w:rsidRPr="00943716" w:rsidRDefault="004C2AA9" w:rsidP="00A73CE2">
      <w:pPr>
        <w:pStyle w:val="ListParagraph"/>
        <w:spacing w:after="60"/>
        <w:ind w:left="360" w:hanging="360"/>
        <w:contextualSpacing w:val="0"/>
        <w:rPr>
          <w:sz w:val="22"/>
          <w:szCs w:val="22"/>
        </w:rPr>
      </w:pPr>
      <w:r w:rsidRPr="00943716">
        <w:rPr>
          <w:sz w:val="22"/>
          <w:szCs w:val="22"/>
        </w:rPr>
        <w:t xml:space="preserve">Conformity to the order list specification </w:t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  <w:t>Acceptable/Unacceptable</w:t>
      </w:r>
    </w:p>
    <w:p w14:paraId="14F50B71" w14:textId="77777777" w:rsidR="004C2AA9" w:rsidRPr="00943716" w:rsidRDefault="004C2AA9" w:rsidP="00A73CE2">
      <w:pPr>
        <w:pStyle w:val="ListParagraph"/>
        <w:spacing w:after="60"/>
        <w:ind w:left="360" w:hanging="360"/>
        <w:contextualSpacing w:val="0"/>
        <w:rPr>
          <w:sz w:val="22"/>
          <w:szCs w:val="22"/>
        </w:rPr>
      </w:pPr>
      <w:r w:rsidRPr="00943716">
        <w:rPr>
          <w:sz w:val="22"/>
          <w:szCs w:val="22"/>
        </w:rPr>
        <w:t>Payments twice a month for invoices submitted to it by the supplier</w:t>
      </w:r>
      <w:r w:rsidRPr="00943716">
        <w:rPr>
          <w:sz w:val="22"/>
          <w:szCs w:val="22"/>
        </w:rPr>
        <w:tab/>
        <w:t>Acceptable/Unacceptable</w:t>
      </w:r>
    </w:p>
    <w:p w14:paraId="17C49D8F" w14:textId="1B17A707" w:rsidR="004C2AA9" w:rsidRPr="00943716" w:rsidRDefault="004C2AA9" w:rsidP="00A73CE2">
      <w:pPr>
        <w:pStyle w:val="ListParagraph"/>
        <w:spacing w:after="60"/>
        <w:ind w:left="360" w:hanging="360"/>
        <w:contextualSpacing w:val="0"/>
        <w:rPr>
          <w:sz w:val="22"/>
          <w:szCs w:val="22"/>
        </w:rPr>
      </w:pPr>
      <w:r w:rsidRPr="00943716">
        <w:rPr>
          <w:sz w:val="22"/>
          <w:szCs w:val="22"/>
        </w:rPr>
        <w:t xml:space="preserve">Validity of the proposal for </w:t>
      </w:r>
      <w:r w:rsidR="00A73CE2">
        <w:rPr>
          <w:sz w:val="22"/>
          <w:szCs w:val="22"/>
          <w:lang w:val="uk-UA"/>
        </w:rPr>
        <w:t>6</w:t>
      </w:r>
      <w:bookmarkStart w:id="0" w:name="_GoBack"/>
      <w:bookmarkEnd w:id="0"/>
      <w:r w:rsidRPr="00943716">
        <w:rPr>
          <w:sz w:val="22"/>
          <w:szCs w:val="22"/>
        </w:rPr>
        <w:t xml:space="preserve">0 calendar days </w:t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  <w:t>Acceptable/Unacceptable</w:t>
      </w:r>
    </w:p>
    <w:p w14:paraId="6CDD4792" w14:textId="77777777" w:rsidR="004C2AA9" w:rsidRDefault="004C2AA9" w:rsidP="00A73CE2">
      <w:pPr>
        <w:pStyle w:val="ListParagraph"/>
        <w:spacing w:after="60"/>
        <w:ind w:left="360" w:hanging="360"/>
        <w:contextualSpacing w:val="0"/>
        <w:rPr>
          <w:sz w:val="22"/>
          <w:szCs w:val="22"/>
        </w:rPr>
      </w:pPr>
      <w:r w:rsidRPr="00943716">
        <w:rPr>
          <w:sz w:val="22"/>
          <w:szCs w:val="22"/>
        </w:rPr>
        <w:t xml:space="preserve">VAT exemption  </w:t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</w:r>
      <w:r w:rsidRPr="00943716">
        <w:rPr>
          <w:sz w:val="22"/>
          <w:szCs w:val="22"/>
        </w:rPr>
        <w:tab/>
        <w:t>Acceptable/Unacceptable</w:t>
      </w:r>
    </w:p>
    <w:p w14:paraId="711F3CFF" w14:textId="19A0F851" w:rsidR="004C2AA9" w:rsidRDefault="004C2AA9" w:rsidP="00A73CE2">
      <w:pPr>
        <w:pStyle w:val="ListParagraph"/>
        <w:spacing w:after="60"/>
        <w:ind w:left="360" w:hanging="360"/>
        <w:contextualSpacing w:val="0"/>
        <w:rPr>
          <w:sz w:val="22"/>
          <w:szCs w:val="22"/>
        </w:rPr>
      </w:pPr>
      <w:r w:rsidRPr="009B67D9">
        <w:rPr>
          <w:sz w:val="22"/>
          <w:szCs w:val="22"/>
        </w:rPr>
        <w:t>Dri</w:t>
      </w:r>
      <w:r>
        <w:rPr>
          <w:sz w:val="22"/>
          <w:szCs w:val="22"/>
        </w:rPr>
        <w:t xml:space="preserve">ving experience of the drivers not less than 3 years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943716">
        <w:rPr>
          <w:sz w:val="22"/>
          <w:szCs w:val="22"/>
        </w:rPr>
        <w:t>Acceptable/Unacceptable</w:t>
      </w:r>
    </w:p>
    <w:p w14:paraId="043F24F0" w14:textId="77777777" w:rsidR="00B15589" w:rsidRPr="00943716" w:rsidRDefault="00B15589" w:rsidP="00A73CE2">
      <w:pPr>
        <w:pStyle w:val="ListParagraph"/>
        <w:spacing w:after="120"/>
        <w:ind w:left="360" w:hanging="360"/>
        <w:rPr>
          <w:sz w:val="22"/>
          <w:szCs w:val="22"/>
        </w:rPr>
      </w:pPr>
    </w:p>
    <w:p w14:paraId="5673F67A" w14:textId="559D5D2F" w:rsidR="004C2AA9" w:rsidRPr="00943716" w:rsidRDefault="004C2AA9" w:rsidP="00A73CE2">
      <w:pPr>
        <w:pStyle w:val="ListParagraph"/>
        <w:numPr>
          <w:ilvl w:val="0"/>
          <w:numId w:val="49"/>
        </w:numPr>
        <w:spacing w:after="120"/>
        <w:ind w:left="360"/>
        <w:rPr>
          <w:b/>
          <w:sz w:val="22"/>
          <w:szCs w:val="22"/>
        </w:rPr>
      </w:pPr>
      <w:r w:rsidRPr="00943716">
        <w:rPr>
          <w:b/>
          <w:sz w:val="22"/>
          <w:szCs w:val="22"/>
        </w:rPr>
        <w:t>Please fill the table with general information</w:t>
      </w:r>
      <w:r w:rsidR="00A73CE2">
        <w:rPr>
          <w:b/>
          <w:sz w:val="22"/>
          <w:szCs w:val="22"/>
          <w:lang w:val="uk-UA"/>
        </w:rPr>
        <w:t>:</w:t>
      </w:r>
    </w:p>
    <w:tbl>
      <w:tblPr>
        <w:tblW w:w="0" w:type="auto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58"/>
        <w:gridCol w:w="4372"/>
      </w:tblGrid>
      <w:tr w:rsidR="004C2AA9" w:rsidRPr="00943716" w14:paraId="364AAC3A" w14:textId="77777777" w:rsidTr="00A73CE2">
        <w:trPr>
          <w:trHeight w:val="253"/>
        </w:trPr>
        <w:tc>
          <w:tcPr>
            <w:tcW w:w="5258" w:type="dxa"/>
            <w:shd w:val="clear" w:color="auto" w:fill="auto"/>
            <w:vAlign w:val="center"/>
          </w:tcPr>
          <w:p w14:paraId="39C386E7" w14:textId="77777777" w:rsidR="004C2AA9" w:rsidRPr="00943716" w:rsidRDefault="004C2AA9" w:rsidP="00A73CE2">
            <w:pPr>
              <w:rPr>
                <w:b/>
                <w:iCs/>
                <w:sz w:val="22"/>
                <w:szCs w:val="22"/>
              </w:rPr>
            </w:pPr>
            <w:r w:rsidRPr="00943716">
              <w:rPr>
                <w:b/>
                <w:bCs/>
                <w:iCs/>
                <w:sz w:val="22"/>
                <w:szCs w:val="22"/>
              </w:rPr>
              <w:t>Full Organization`s Name</w:t>
            </w:r>
          </w:p>
        </w:tc>
        <w:tc>
          <w:tcPr>
            <w:tcW w:w="4372" w:type="dxa"/>
            <w:shd w:val="clear" w:color="auto" w:fill="auto"/>
          </w:tcPr>
          <w:p w14:paraId="1D1B2AEE" w14:textId="77777777" w:rsidR="004C2AA9" w:rsidRPr="00943716" w:rsidRDefault="004C2AA9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4C2AA9" w:rsidRPr="00943716" w14:paraId="62493C8A" w14:textId="77777777" w:rsidTr="00A73CE2">
        <w:trPr>
          <w:trHeight w:val="238"/>
        </w:trPr>
        <w:tc>
          <w:tcPr>
            <w:tcW w:w="5258" w:type="dxa"/>
            <w:shd w:val="clear" w:color="auto" w:fill="auto"/>
            <w:vAlign w:val="center"/>
          </w:tcPr>
          <w:p w14:paraId="69BDF6A6" w14:textId="77777777" w:rsidR="004C2AA9" w:rsidRPr="00943716" w:rsidRDefault="004C2AA9" w:rsidP="00A73CE2">
            <w:pPr>
              <w:rPr>
                <w:b/>
                <w:bCs/>
                <w:iCs/>
                <w:sz w:val="22"/>
                <w:szCs w:val="22"/>
              </w:rPr>
            </w:pPr>
            <w:r w:rsidRPr="00943716">
              <w:rPr>
                <w:b/>
                <w:bCs/>
                <w:iCs/>
                <w:sz w:val="22"/>
                <w:szCs w:val="22"/>
              </w:rPr>
              <w:t>E-mail</w:t>
            </w:r>
          </w:p>
        </w:tc>
        <w:tc>
          <w:tcPr>
            <w:tcW w:w="4372" w:type="dxa"/>
            <w:shd w:val="clear" w:color="auto" w:fill="auto"/>
          </w:tcPr>
          <w:p w14:paraId="37AC2662" w14:textId="77777777" w:rsidR="004C2AA9" w:rsidRPr="00943716" w:rsidRDefault="004C2AA9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4C2AA9" w:rsidRPr="00943716" w14:paraId="4C0AC003" w14:textId="77777777" w:rsidTr="00A73CE2">
        <w:trPr>
          <w:trHeight w:val="253"/>
        </w:trPr>
        <w:tc>
          <w:tcPr>
            <w:tcW w:w="5258" w:type="dxa"/>
            <w:shd w:val="clear" w:color="auto" w:fill="auto"/>
            <w:vAlign w:val="center"/>
          </w:tcPr>
          <w:p w14:paraId="2EA46A27" w14:textId="77777777" w:rsidR="004C2AA9" w:rsidRPr="00943716" w:rsidRDefault="004C2AA9" w:rsidP="00A73CE2">
            <w:pPr>
              <w:rPr>
                <w:b/>
                <w:bCs/>
                <w:iCs/>
                <w:sz w:val="22"/>
                <w:szCs w:val="22"/>
              </w:rPr>
            </w:pPr>
            <w:r w:rsidRPr="00943716">
              <w:rPr>
                <w:b/>
                <w:bCs/>
                <w:iCs/>
                <w:sz w:val="22"/>
                <w:szCs w:val="22"/>
              </w:rPr>
              <w:t>Tel:</w:t>
            </w:r>
          </w:p>
        </w:tc>
        <w:tc>
          <w:tcPr>
            <w:tcW w:w="4372" w:type="dxa"/>
            <w:shd w:val="clear" w:color="auto" w:fill="auto"/>
          </w:tcPr>
          <w:p w14:paraId="748922D8" w14:textId="77777777" w:rsidR="004C2AA9" w:rsidRPr="00943716" w:rsidRDefault="004C2AA9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4C2AA9" w:rsidRPr="00943716" w14:paraId="29EA54B9" w14:textId="77777777" w:rsidTr="00A73CE2">
        <w:trPr>
          <w:trHeight w:val="1583"/>
        </w:trPr>
        <w:tc>
          <w:tcPr>
            <w:tcW w:w="5258" w:type="dxa"/>
            <w:shd w:val="clear" w:color="auto" w:fill="auto"/>
            <w:vAlign w:val="center"/>
          </w:tcPr>
          <w:p w14:paraId="27B30976" w14:textId="77777777" w:rsidR="00A73CE2" w:rsidRDefault="004C2AA9" w:rsidP="00A73CE2">
            <w:pPr>
              <w:rPr>
                <w:b/>
                <w:bCs/>
                <w:iCs/>
                <w:sz w:val="22"/>
                <w:szCs w:val="22"/>
              </w:rPr>
            </w:pPr>
            <w:r w:rsidRPr="00943716">
              <w:rPr>
                <w:b/>
                <w:bCs/>
                <w:iCs/>
                <w:sz w:val="22"/>
                <w:szCs w:val="22"/>
              </w:rPr>
              <w:t xml:space="preserve">City/Region/Oblast for providing transportation services </w:t>
            </w:r>
          </w:p>
          <w:p w14:paraId="5375238E" w14:textId="1A7EBD73" w:rsidR="004C2AA9" w:rsidRPr="00943716" w:rsidRDefault="004C2AA9" w:rsidP="00A73CE2">
            <w:pPr>
              <w:rPr>
                <w:b/>
                <w:iCs/>
                <w:sz w:val="22"/>
                <w:szCs w:val="22"/>
              </w:rPr>
            </w:pPr>
            <w:r w:rsidRPr="00943716">
              <w:rPr>
                <w:b/>
                <w:bCs/>
                <w:iCs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Ivano-Frankivsk obl., </w:t>
            </w:r>
            <w:proofErr w:type="spellStart"/>
            <w:r>
              <w:rPr>
                <w:sz w:val="22"/>
                <w:szCs w:val="22"/>
              </w:rPr>
              <w:t>Ternopi</w:t>
            </w:r>
            <w:r w:rsidRPr="00943716">
              <w:rPr>
                <w:sz w:val="22"/>
                <w:szCs w:val="22"/>
              </w:rPr>
              <w:t>l</w:t>
            </w:r>
            <w:proofErr w:type="spellEnd"/>
            <w:r w:rsidRPr="00943716">
              <w:rPr>
                <w:sz w:val="22"/>
                <w:szCs w:val="22"/>
              </w:rPr>
              <w:t xml:space="preserve"> </w:t>
            </w:r>
            <w:proofErr w:type="spellStart"/>
            <w:r w:rsidRPr="00943716">
              <w:rPr>
                <w:sz w:val="22"/>
                <w:szCs w:val="22"/>
              </w:rPr>
              <w:t>obl</w:t>
            </w:r>
            <w:proofErr w:type="spellEnd"/>
            <w:r w:rsidRPr="00943716">
              <w:rPr>
                <w:sz w:val="22"/>
                <w:szCs w:val="22"/>
              </w:rPr>
              <w:t>, Dnipro</w:t>
            </w:r>
            <w:r>
              <w:rPr>
                <w:sz w:val="22"/>
                <w:szCs w:val="22"/>
              </w:rPr>
              <w:t xml:space="preserve"> obl., </w:t>
            </w:r>
            <w:proofErr w:type="spellStart"/>
            <w:r>
              <w:rPr>
                <w:sz w:val="22"/>
                <w:szCs w:val="22"/>
              </w:rPr>
              <w:t>Kirovigrad</w:t>
            </w:r>
            <w:proofErr w:type="spellEnd"/>
            <w:r>
              <w:rPr>
                <w:sz w:val="22"/>
                <w:szCs w:val="22"/>
              </w:rPr>
              <w:t xml:space="preserve"> obl., Mykolai</w:t>
            </w:r>
            <w:r w:rsidRPr="00943716">
              <w:rPr>
                <w:sz w:val="22"/>
                <w:szCs w:val="22"/>
              </w:rPr>
              <w:t xml:space="preserve">v obl., Kherson obl., </w:t>
            </w:r>
            <w:proofErr w:type="spellStart"/>
            <w:r w:rsidRPr="00943716">
              <w:rPr>
                <w:sz w:val="22"/>
                <w:szCs w:val="22"/>
              </w:rPr>
              <w:t>Kharkiv</w:t>
            </w:r>
            <w:proofErr w:type="spellEnd"/>
            <w:r w:rsidRPr="00943716">
              <w:rPr>
                <w:sz w:val="22"/>
                <w:szCs w:val="22"/>
              </w:rPr>
              <w:t xml:space="preserve"> obl.</w:t>
            </w:r>
            <w:r>
              <w:rPr>
                <w:sz w:val="22"/>
                <w:szCs w:val="22"/>
              </w:rPr>
              <w:t xml:space="preserve">, Kyiv obl., </w:t>
            </w:r>
            <w:proofErr w:type="spellStart"/>
            <w:r>
              <w:rPr>
                <w:sz w:val="22"/>
                <w:szCs w:val="22"/>
              </w:rPr>
              <w:t>Chernigiv</w:t>
            </w:r>
            <w:proofErr w:type="spellEnd"/>
            <w:r>
              <w:rPr>
                <w:sz w:val="22"/>
                <w:szCs w:val="22"/>
              </w:rPr>
              <w:t xml:space="preserve"> obl., Chernivtsi obl., </w:t>
            </w:r>
            <w:proofErr w:type="spellStart"/>
            <w:r>
              <w:rPr>
                <w:sz w:val="22"/>
                <w:szCs w:val="22"/>
              </w:rPr>
              <w:t>Zaporizhzhia</w:t>
            </w:r>
            <w:proofErr w:type="spellEnd"/>
            <w:r>
              <w:rPr>
                <w:sz w:val="22"/>
                <w:szCs w:val="22"/>
              </w:rPr>
              <w:t xml:space="preserve"> obl.</w:t>
            </w:r>
            <w:r w:rsidRPr="00943716">
              <w:rPr>
                <w:sz w:val="22"/>
                <w:szCs w:val="22"/>
              </w:rPr>
              <w:t>)</w:t>
            </w:r>
          </w:p>
        </w:tc>
        <w:tc>
          <w:tcPr>
            <w:tcW w:w="4372" w:type="dxa"/>
            <w:shd w:val="clear" w:color="auto" w:fill="auto"/>
          </w:tcPr>
          <w:p w14:paraId="4FE1F113" w14:textId="77777777" w:rsidR="004C2AA9" w:rsidRPr="00943716" w:rsidRDefault="004C2AA9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4C2AA9" w:rsidRPr="00943716" w14:paraId="369EA316" w14:textId="77777777" w:rsidTr="00A73CE2">
        <w:trPr>
          <w:trHeight w:val="890"/>
        </w:trPr>
        <w:tc>
          <w:tcPr>
            <w:tcW w:w="5258" w:type="dxa"/>
            <w:shd w:val="clear" w:color="auto" w:fill="auto"/>
            <w:vAlign w:val="center"/>
          </w:tcPr>
          <w:p w14:paraId="1DC1097D" w14:textId="77777777" w:rsidR="004C2AA9" w:rsidRPr="00943716" w:rsidRDefault="004C2AA9" w:rsidP="00A73CE2">
            <w:pPr>
              <w:rPr>
                <w:bCs/>
                <w:iCs/>
                <w:sz w:val="22"/>
                <w:szCs w:val="22"/>
              </w:rPr>
            </w:pPr>
            <w:r w:rsidRPr="00943716">
              <w:rPr>
                <w:bCs/>
                <w:iCs/>
                <w:sz w:val="22"/>
                <w:szCs w:val="22"/>
              </w:rPr>
              <w:t xml:space="preserve">Driving experience of the drivers (years) - please provide copy of driving licenses who are supposed to provide transportation services </w:t>
            </w:r>
          </w:p>
        </w:tc>
        <w:tc>
          <w:tcPr>
            <w:tcW w:w="4372" w:type="dxa"/>
            <w:shd w:val="clear" w:color="auto" w:fill="auto"/>
          </w:tcPr>
          <w:p w14:paraId="1195B071" w14:textId="77777777" w:rsidR="004C2AA9" w:rsidRPr="00943716" w:rsidRDefault="004C2AA9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8B184C" w:rsidRPr="00943716" w14:paraId="6510BD61" w14:textId="77777777" w:rsidTr="00A73CE2">
        <w:trPr>
          <w:trHeight w:val="827"/>
        </w:trPr>
        <w:tc>
          <w:tcPr>
            <w:tcW w:w="5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C23789" w14:textId="25E4230E" w:rsidR="008B184C" w:rsidRPr="00943716" w:rsidRDefault="008B184C" w:rsidP="00A73CE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Cs/>
                <w:iCs/>
                <w:sz w:val="22"/>
                <w:szCs w:val="22"/>
              </w:rPr>
            </w:pPr>
            <w:proofErr w:type="spellStart"/>
            <w:r w:rsidRPr="008B184C">
              <w:rPr>
                <w:bCs/>
                <w:iCs/>
                <w:sz w:val="22"/>
                <w:szCs w:val="22"/>
              </w:rPr>
              <w:t>Сompliance</w:t>
            </w:r>
            <w:proofErr w:type="spellEnd"/>
            <w:r w:rsidRPr="008B184C">
              <w:rPr>
                <w:bCs/>
                <w:iCs/>
                <w:sz w:val="22"/>
                <w:szCs w:val="22"/>
              </w:rPr>
              <w:t xml:space="preserve"> with sanitary norms during transportation (protective partition / transparent se</w:t>
            </w:r>
            <w:r>
              <w:rPr>
                <w:bCs/>
                <w:iCs/>
                <w:sz w:val="22"/>
                <w:szCs w:val="22"/>
              </w:rPr>
              <w:t>parator in the cabin; sanitizer</w:t>
            </w:r>
            <w:r w:rsidRPr="008B184C">
              <w:rPr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4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D94AA1" w14:textId="77777777" w:rsidR="008B184C" w:rsidRPr="00943716" w:rsidRDefault="008B184C" w:rsidP="001F5DA4">
            <w:pPr>
              <w:jc w:val="both"/>
              <w:rPr>
                <w:iCs/>
                <w:sz w:val="22"/>
                <w:szCs w:val="22"/>
              </w:rPr>
            </w:pPr>
          </w:p>
        </w:tc>
      </w:tr>
      <w:tr w:rsidR="00B15589" w:rsidRPr="00943716" w14:paraId="6FF83D65" w14:textId="77777777" w:rsidTr="00A73CE2">
        <w:trPr>
          <w:trHeight w:val="683"/>
        </w:trPr>
        <w:tc>
          <w:tcPr>
            <w:tcW w:w="5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B6795C" w14:textId="6121E5E1" w:rsidR="00B15589" w:rsidRPr="00B15589" w:rsidRDefault="00B15589" w:rsidP="00A73CE2">
            <w:pPr>
              <w:pStyle w:val="HTMLPreformatted"/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</w:pPr>
            <w:r w:rsidRPr="00B15589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Compliance with transportation safety standards: first aid kit, emergency stop sign, reflective vests</w:t>
            </w:r>
          </w:p>
        </w:tc>
        <w:tc>
          <w:tcPr>
            <w:tcW w:w="4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A804A" w14:textId="77777777" w:rsidR="00B15589" w:rsidRPr="00943716" w:rsidRDefault="00B15589" w:rsidP="006D6087">
            <w:pPr>
              <w:jc w:val="both"/>
              <w:rPr>
                <w:iCs/>
                <w:sz w:val="22"/>
                <w:szCs w:val="22"/>
              </w:rPr>
            </w:pPr>
          </w:p>
        </w:tc>
      </w:tr>
    </w:tbl>
    <w:p w14:paraId="7EE35A21" w14:textId="67D5F0DF" w:rsidR="004C2AA9" w:rsidRDefault="004C2AA9" w:rsidP="004C2AA9">
      <w:pPr>
        <w:spacing w:after="120"/>
        <w:rPr>
          <w:b/>
          <w:sz w:val="22"/>
          <w:szCs w:val="22"/>
        </w:rPr>
      </w:pPr>
    </w:p>
    <w:p w14:paraId="7305ADB4" w14:textId="26BCD818" w:rsidR="004C2AA9" w:rsidRPr="00943716" w:rsidRDefault="004C2AA9" w:rsidP="004C2AA9">
      <w:pPr>
        <w:pStyle w:val="ListParagraph"/>
        <w:numPr>
          <w:ilvl w:val="0"/>
          <w:numId w:val="49"/>
        </w:numPr>
        <w:spacing w:after="120"/>
        <w:rPr>
          <w:b/>
          <w:sz w:val="22"/>
          <w:szCs w:val="22"/>
        </w:rPr>
      </w:pPr>
      <w:r w:rsidRPr="00943716">
        <w:rPr>
          <w:b/>
          <w:sz w:val="22"/>
          <w:szCs w:val="22"/>
        </w:rPr>
        <w:t>Please fill the table with quotation`s requirements</w:t>
      </w:r>
      <w:r w:rsidR="00A73CE2">
        <w:rPr>
          <w:b/>
          <w:sz w:val="22"/>
          <w:szCs w:val="22"/>
          <w:lang w:val="uk-UA"/>
        </w:rPr>
        <w:t>:</w:t>
      </w:r>
    </w:p>
    <w:tbl>
      <w:tblPr>
        <w:tblStyle w:val="TableGrid"/>
        <w:tblW w:w="963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551"/>
        <w:gridCol w:w="1150"/>
        <w:gridCol w:w="1559"/>
        <w:gridCol w:w="1420"/>
        <w:gridCol w:w="1276"/>
        <w:gridCol w:w="1694"/>
        <w:gridCol w:w="1980"/>
      </w:tblGrid>
      <w:tr w:rsidR="004C2AA9" w:rsidRPr="00943716" w14:paraId="3FB5284E" w14:textId="77777777" w:rsidTr="00A73CE2">
        <w:tc>
          <w:tcPr>
            <w:tcW w:w="551" w:type="dxa"/>
            <w:vAlign w:val="center"/>
          </w:tcPr>
          <w:p w14:paraId="3BE5CD33" w14:textId="77777777" w:rsidR="004C2AA9" w:rsidRPr="00943716" w:rsidRDefault="004C2AA9" w:rsidP="00A73CE2">
            <w:pPr>
              <w:jc w:val="center"/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#</w:t>
            </w:r>
          </w:p>
        </w:tc>
        <w:tc>
          <w:tcPr>
            <w:tcW w:w="1150" w:type="dxa"/>
            <w:vAlign w:val="center"/>
          </w:tcPr>
          <w:p w14:paraId="79FDEC46" w14:textId="7DFF6C14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Type of Car</w:t>
            </w:r>
          </w:p>
        </w:tc>
        <w:tc>
          <w:tcPr>
            <w:tcW w:w="1559" w:type="dxa"/>
            <w:vAlign w:val="center"/>
          </w:tcPr>
          <w:p w14:paraId="1D5E35F7" w14:textId="69AE5FF8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Year of manufacturing</w:t>
            </w:r>
          </w:p>
        </w:tc>
        <w:tc>
          <w:tcPr>
            <w:tcW w:w="1420" w:type="dxa"/>
            <w:vAlign w:val="center"/>
          </w:tcPr>
          <w:p w14:paraId="4248F403" w14:textId="43BB69C4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Odometer log</w:t>
            </w:r>
          </w:p>
        </w:tc>
        <w:tc>
          <w:tcPr>
            <w:tcW w:w="1276" w:type="dxa"/>
            <w:vAlign w:val="center"/>
          </w:tcPr>
          <w:p w14:paraId="03C5E22C" w14:textId="6B2929ED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Price per km</w:t>
            </w:r>
          </w:p>
        </w:tc>
        <w:tc>
          <w:tcPr>
            <w:tcW w:w="1694" w:type="dxa"/>
            <w:vAlign w:val="center"/>
          </w:tcPr>
          <w:p w14:paraId="5982659C" w14:textId="5C5121ED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Price for down time 1hour</w:t>
            </w:r>
          </w:p>
        </w:tc>
        <w:tc>
          <w:tcPr>
            <w:tcW w:w="1980" w:type="dxa"/>
            <w:vAlign w:val="center"/>
          </w:tcPr>
          <w:p w14:paraId="7A80F147" w14:textId="54C701D2" w:rsidR="004C2AA9" w:rsidRPr="00943716" w:rsidRDefault="004C2AA9" w:rsidP="00A73CE2">
            <w:pPr>
              <w:jc w:val="center"/>
              <w:rPr>
                <w:sz w:val="22"/>
                <w:szCs w:val="22"/>
                <w:lang w:val="uk-UA"/>
              </w:rPr>
            </w:pPr>
            <w:r w:rsidRPr="00943716">
              <w:rPr>
                <w:sz w:val="22"/>
                <w:szCs w:val="22"/>
              </w:rPr>
              <w:t>Per diem</w:t>
            </w:r>
            <w:r w:rsidRPr="00943716">
              <w:rPr>
                <w:sz w:val="22"/>
                <w:szCs w:val="22"/>
                <w:lang w:val="uk-UA"/>
              </w:rPr>
              <w:t xml:space="preserve"> </w:t>
            </w:r>
            <w:r w:rsidRPr="00943716">
              <w:rPr>
                <w:sz w:val="22"/>
                <w:szCs w:val="22"/>
              </w:rPr>
              <w:t>while travelling</w:t>
            </w:r>
          </w:p>
        </w:tc>
      </w:tr>
      <w:tr w:rsidR="004C2AA9" w:rsidRPr="00943716" w14:paraId="0AF4492D" w14:textId="77777777" w:rsidTr="00A73CE2">
        <w:tc>
          <w:tcPr>
            <w:tcW w:w="551" w:type="dxa"/>
          </w:tcPr>
          <w:p w14:paraId="23D80763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1</w:t>
            </w:r>
          </w:p>
        </w:tc>
        <w:tc>
          <w:tcPr>
            <w:tcW w:w="1150" w:type="dxa"/>
          </w:tcPr>
          <w:p w14:paraId="31A02CA5" w14:textId="77777777" w:rsidR="004C2AA9" w:rsidRPr="00943716" w:rsidRDefault="004C2AA9" w:rsidP="001F5DA4">
            <w:pPr>
              <w:rPr>
                <w:sz w:val="22"/>
                <w:szCs w:val="22"/>
                <w:lang w:val="ru-RU"/>
              </w:rPr>
            </w:pPr>
            <w:r w:rsidRPr="00943716">
              <w:rPr>
                <w:sz w:val="22"/>
                <w:szCs w:val="22"/>
              </w:rPr>
              <w:t>Sedan</w:t>
            </w:r>
          </w:p>
        </w:tc>
        <w:tc>
          <w:tcPr>
            <w:tcW w:w="1559" w:type="dxa"/>
          </w:tcPr>
          <w:p w14:paraId="68DD7AF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13C2A14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2CB21B4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47CE322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4C66486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052930D7" w14:textId="77777777" w:rsidTr="00A73CE2">
        <w:tc>
          <w:tcPr>
            <w:tcW w:w="551" w:type="dxa"/>
          </w:tcPr>
          <w:p w14:paraId="58A7E7D6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1.1.</w:t>
            </w:r>
          </w:p>
        </w:tc>
        <w:tc>
          <w:tcPr>
            <w:tcW w:w="1150" w:type="dxa"/>
          </w:tcPr>
          <w:p w14:paraId="3C75E83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1259656A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0A943D2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73FB7428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10A4250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042E741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7C5C6861" w14:textId="77777777" w:rsidTr="00A73CE2">
        <w:tc>
          <w:tcPr>
            <w:tcW w:w="551" w:type="dxa"/>
          </w:tcPr>
          <w:p w14:paraId="18435358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1.2.</w:t>
            </w:r>
          </w:p>
        </w:tc>
        <w:tc>
          <w:tcPr>
            <w:tcW w:w="1150" w:type="dxa"/>
          </w:tcPr>
          <w:p w14:paraId="69E1030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783DF5E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7C0EF73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652E7BE7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43542A0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0EDE2C7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041E8F68" w14:textId="77777777" w:rsidTr="00A73CE2">
        <w:tc>
          <w:tcPr>
            <w:tcW w:w="551" w:type="dxa"/>
          </w:tcPr>
          <w:p w14:paraId="001D5651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1.3.</w:t>
            </w:r>
          </w:p>
        </w:tc>
        <w:tc>
          <w:tcPr>
            <w:tcW w:w="1150" w:type="dxa"/>
          </w:tcPr>
          <w:p w14:paraId="00850552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0A29CE7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00E3865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33A65AA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0FEF98DA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75C7915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6520EE0D" w14:textId="77777777" w:rsidTr="00A73CE2">
        <w:tc>
          <w:tcPr>
            <w:tcW w:w="551" w:type="dxa"/>
          </w:tcPr>
          <w:p w14:paraId="237042DA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2</w:t>
            </w:r>
          </w:p>
        </w:tc>
        <w:tc>
          <w:tcPr>
            <w:tcW w:w="1150" w:type="dxa"/>
          </w:tcPr>
          <w:p w14:paraId="24C17645" w14:textId="77777777" w:rsidR="004C2AA9" w:rsidRPr="00943716" w:rsidRDefault="004C2AA9" w:rsidP="001F5DA4">
            <w:pPr>
              <w:rPr>
                <w:sz w:val="22"/>
                <w:szCs w:val="22"/>
                <w:lang w:val="ru-RU"/>
              </w:rPr>
            </w:pPr>
            <w:r w:rsidRPr="00943716">
              <w:rPr>
                <w:sz w:val="22"/>
                <w:szCs w:val="22"/>
              </w:rPr>
              <w:t>SUV</w:t>
            </w:r>
          </w:p>
        </w:tc>
        <w:tc>
          <w:tcPr>
            <w:tcW w:w="1559" w:type="dxa"/>
          </w:tcPr>
          <w:p w14:paraId="2CE2FD1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1B138AB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57BE170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328735E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082A984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14107472" w14:textId="77777777" w:rsidTr="00A73CE2">
        <w:tc>
          <w:tcPr>
            <w:tcW w:w="551" w:type="dxa"/>
          </w:tcPr>
          <w:p w14:paraId="3B595824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2.1.</w:t>
            </w:r>
          </w:p>
        </w:tc>
        <w:tc>
          <w:tcPr>
            <w:tcW w:w="1150" w:type="dxa"/>
          </w:tcPr>
          <w:p w14:paraId="6D973AB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5DB54072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0D7642E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0CF0C068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0B12034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4D1404F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72F6EC6A" w14:textId="77777777" w:rsidTr="00A73CE2">
        <w:tc>
          <w:tcPr>
            <w:tcW w:w="551" w:type="dxa"/>
          </w:tcPr>
          <w:p w14:paraId="564FE9AB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2.2.</w:t>
            </w:r>
          </w:p>
        </w:tc>
        <w:tc>
          <w:tcPr>
            <w:tcW w:w="1150" w:type="dxa"/>
          </w:tcPr>
          <w:p w14:paraId="52C41E0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48C21697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58E98355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116043FA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351C771B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201223D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79EB0E0A" w14:textId="77777777" w:rsidTr="00A73CE2">
        <w:tc>
          <w:tcPr>
            <w:tcW w:w="551" w:type="dxa"/>
          </w:tcPr>
          <w:p w14:paraId="05D88683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2.3.</w:t>
            </w:r>
          </w:p>
        </w:tc>
        <w:tc>
          <w:tcPr>
            <w:tcW w:w="1150" w:type="dxa"/>
          </w:tcPr>
          <w:p w14:paraId="5EAD078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2F07ED17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5E1F53A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72D95F18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182220B8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704DF63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6D2AC95F" w14:textId="77777777" w:rsidTr="00A73CE2">
        <w:tc>
          <w:tcPr>
            <w:tcW w:w="551" w:type="dxa"/>
          </w:tcPr>
          <w:p w14:paraId="49869E3A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3</w:t>
            </w:r>
          </w:p>
        </w:tc>
        <w:tc>
          <w:tcPr>
            <w:tcW w:w="1150" w:type="dxa"/>
          </w:tcPr>
          <w:p w14:paraId="4C70F601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Minibus</w:t>
            </w:r>
          </w:p>
        </w:tc>
        <w:tc>
          <w:tcPr>
            <w:tcW w:w="1559" w:type="dxa"/>
          </w:tcPr>
          <w:p w14:paraId="249A638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51E8D96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6CE845F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25CFF10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355DDE6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26A9BA91" w14:textId="77777777" w:rsidTr="00A73CE2">
        <w:tc>
          <w:tcPr>
            <w:tcW w:w="551" w:type="dxa"/>
          </w:tcPr>
          <w:p w14:paraId="1D7C302F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3.1.</w:t>
            </w:r>
          </w:p>
        </w:tc>
        <w:tc>
          <w:tcPr>
            <w:tcW w:w="1150" w:type="dxa"/>
          </w:tcPr>
          <w:p w14:paraId="4051397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0717560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254B969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5FDE09F5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6430DEA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41DBC1E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41920F28" w14:textId="77777777" w:rsidTr="00A73CE2">
        <w:tc>
          <w:tcPr>
            <w:tcW w:w="551" w:type="dxa"/>
          </w:tcPr>
          <w:p w14:paraId="586720BF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3.2.</w:t>
            </w:r>
          </w:p>
        </w:tc>
        <w:tc>
          <w:tcPr>
            <w:tcW w:w="1150" w:type="dxa"/>
          </w:tcPr>
          <w:p w14:paraId="0760119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0B8F64F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171FFC9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4129150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60196D6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4A873F3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0ABCF2FC" w14:textId="77777777" w:rsidTr="00A73CE2">
        <w:tc>
          <w:tcPr>
            <w:tcW w:w="551" w:type="dxa"/>
          </w:tcPr>
          <w:p w14:paraId="1B5C3F02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3.3.</w:t>
            </w:r>
          </w:p>
        </w:tc>
        <w:tc>
          <w:tcPr>
            <w:tcW w:w="1150" w:type="dxa"/>
          </w:tcPr>
          <w:p w14:paraId="3CEA028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786F9D8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6CFA3AFF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56B64072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28D34057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4B5804C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0DB153A3" w14:textId="77777777" w:rsidTr="00A73CE2">
        <w:tc>
          <w:tcPr>
            <w:tcW w:w="551" w:type="dxa"/>
          </w:tcPr>
          <w:p w14:paraId="0DC25E1B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lastRenderedPageBreak/>
              <w:t>4</w:t>
            </w:r>
          </w:p>
        </w:tc>
        <w:tc>
          <w:tcPr>
            <w:tcW w:w="1150" w:type="dxa"/>
          </w:tcPr>
          <w:p w14:paraId="74A0D9E4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Bus</w:t>
            </w:r>
          </w:p>
        </w:tc>
        <w:tc>
          <w:tcPr>
            <w:tcW w:w="1559" w:type="dxa"/>
          </w:tcPr>
          <w:p w14:paraId="59D406D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361798F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4253DEF2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269CD1F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6930BC3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4A73D72A" w14:textId="77777777" w:rsidTr="00A73CE2">
        <w:tc>
          <w:tcPr>
            <w:tcW w:w="551" w:type="dxa"/>
          </w:tcPr>
          <w:p w14:paraId="66E25CE5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4.1.</w:t>
            </w:r>
          </w:p>
        </w:tc>
        <w:tc>
          <w:tcPr>
            <w:tcW w:w="1150" w:type="dxa"/>
          </w:tcPr>
          <w:p w14:paraId="15129E6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065292E8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28DA9371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645722A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7DD84663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6D11443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400A9F12" w14:textId="77777777" w:rsidTr="00A73CE2">
        <w:tc>
          <w:tcPr>
            <w:tcW w:w="551" w:type="dxa"/>
          </w:tcPr>
          <w:p w14:paraId="59123B9A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4.2.</w:t>
            </w:r>
          </w:p>
        </w:tc>
        <w:tc>
          <w:tcPr>
            <w:tcW w:w="1150" w:type="dxa"/>
          </w:tcPr>
          <w:p w14:paraId="2B85588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35A18410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105437ED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09F237F9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2C59F9C4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12CF916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  <w:tr w:rsidR="004C2AA9" w:rsidRPr="00943716" w14:paraId="3B5467D3" w14:textId="77777777" w:rsidTr="00A73CE2">
        <w:tc>
          <w:tcPr>
            <w:tcW w:w="551" w:type="dxa"/>
          </w:tcPr>
          <w:p w14:paraId="72855046" w14:textId="77777777" w:rsidR="004C2AA9" w:rsidRPr="00943716" w:rsidRDefault="004C2AA9" w:rsidP="001F5DA4">
            <w:pPr>
              <w:rPr>
                <w:sz w:val="22"/>
                <w:szCs w:val="22"/>
              </w:rPr>
            </w:pPr>
            <w:r w:rsidRPr="00943716">
              <w:rPr>
                <w:sz w:val="22"/>
                <w:szCs w:val="22"/>
              </w:rPr>
              <w:t>4.3.</w:t>
            </w:r>
          </w:p>
        </w:tc>
        <w:tc>
          <w:tcPr>
            <w:tcW w:w="1150" w:type="dxa"/>
          </w:tcPr>
          <w:p w14:paraId="7F658C5B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75C673D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420" w:type="dxa"/>
          </w:tcPr>
          <w:p w14:paraId="595812BE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14:paraId="22D3F00C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694" w:type="dxa"/>
          </w:tcPr>
          <w:p w14:paraId="37ACBADA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</w:tcPr>
          <w:p w14:paraId="78890366" w14:textId="77777777" w:rsidR="004C2AA9" w:rsidRPr="00943716" w:rsidRDefault="004C2AA9" w:rsidP="001F5DA4">
            <w:pPr>
              <w:rPr>
                <w:sz w:val="22"/>
                <w:szCs w:val="22"/>
              </w:rPr>
            </w:pPr>
          </w:p>
        </w:tc>
      </w:tr>
    </w:tbl>
    <w:p w14:paraId="301FE896" w14:textId="2FEDF5E7" w:rsidR="004C2AA9" w:rsidRDefault="004C2AA9" w:rsidP="004C2AA9">
      <w:pPr>
        <w:spacing w:after="120"/>
        <w:rPr>
          <w:b/>
          <w:sz w:val="22"/>
          <w:szCs w:val="22"/>
        </w:rPr>
      </w:pPr>
    </w:p>
    <w:p w14:paraId="532AA1A6" w14:textId="64EF793C" w:rsidR="004C2AA9" w:rsidRPr="00B15589" w:rsidRDefault="004C2AA9" w:rsidP="00B15589">
      <w:pPr>
        <w:pStyle w:val="ListParagraph"/>
        <w:numPr>
          <w:ilvl w:val="0"/>
          <w:numId w:val="49"/>
        </w:numPr>
        <w:spacing w:after="120"/>
        <w:rPr>
          <w:b/>
          <w:sz w:val="22"/>
          <w:szCs w:val="22"/>
        </w:rPr>
      </w:pPr>
      <w:r w:rsidRPr="00B15589">
        <w:rPr>
          <w:rFonts w:eastAsia="Calibri"/>
          <w:b/>
          <w:color w:val="000000"/>
          <w:sz w:val="22"/>
          <w:szCs w:val="22"/>
        </w:rPr>
        <w:t>Please send us copy of you registration documents.</w:t>
      </w:r>
    </w:p>
    <w:p w14:paraId="5AB59945" w14:textId="77777777" w:rsidR="00B15589" w:rsidRDefault="00B15589" w:rsidP="004C2AA9">
      <w:pPr>
        <w:spacing w:after="120"/>
        <w:jc w:val="both"/>
        <w:rPr>
          <w:i/>
          <w:sz w:val="22"/>
          <w:szCs w:val="22"/>
        </w:rPr>
      </w:pPr>
    </w:p>
    <w:p w14:paraId="2588515F" w14:textId="7698B06F" w:rsidR="004C2AA9" w:rsidRPr="00943716" w:rsidRDefault="004C2AA9" w:rsidP="004C2AA9">
      <w:pPr>
        <w:spacing w:after="120"/>
        <w:jc w:val="both"/>
        <w:rPr>
          <w:i/>
          <w:sz w:val="22"/>
          <w:szCs w:val="22"/>
        </w:rPr>
      </w:pPr>
      <w:r w:rsidRPr="00943716">
        <w:rPr>
          <w:i/>
          <w:sz w:val="22"/>
          <w:szCs w:val="22"/>
        </w:rPr>
        <w:t xml:space="preserve">Signature: </w:t>
      </w:r>
      <w:r w:rsidRPr="00943716">
        <w:rPr>
          <w:i/>
          <w:sz w:val="22"/>
          <w:szCs w:val="22"/>
        </w:rPr>
        <w:tab/>
      </w:r>
    </w:p>
    <w:p w14:paraId="79A66AD9" w14:textId="77777777" w:rsidR="004C2AA9" w:rsidRDefault="004C2AA9" w:rsidP="004C2AA9">
      <w:pPr>
        <w:spacing w:after="120"/>
        <w:jc w:val="both"/>
        <w:rPr>
          <w:i/>
          <w:sz w:val="22"/>
          <w:szCs w:val="22"/>
        </w:rPr>
      </w:pPr>
      <w:r w:rsidRPr="00943716">
        <w:rPr>
          <w:i/>
          <w:sz w:val="22"/>
          <w:szCs w:val="22"/>
        </w:rPr>
        <w:t>Seal</w:t>
      </w:r>
    </w:p>
    <w:p w14:paraId="005DEFA9" w14:textId="77777777" w:rsidR="004C2AA9" w:rsidRPr="00943716" w:rsidRDefault="004C2AA9" w:rsidP="004C2AA9">
      <w:pPr>
        <w:spacing w:after="120"/>
        <w:jc w:val="both"/>
        <w:rPr>
          <w:i/>
          <w:sz w:val="22"/>
          <w:szCs w:val="22"/>
        </w:rPr>
      </w:pPr>
      <w:r w:rsidRPr="00943716">
        <w:rPr>
          <w:i/>
          <w:sz w:val="22"/>
          <w:szCs w:val="22"/>
        </w:rPr>
        <w:t>Date</w:t>
      </w:r>
    </w:p>
    <w:p w14:paraId="7847D277" w14:textId="13F5C81C" w:rsidR="004D2DF5" w:rsidRPr="004C2AA9" w:rsidRDefault="004D2DF5" w:rsidP="004C2AA9">
      <w:pPr>
        <w:rPr>
          <w:rFonts w:eastAsia="Calibri"/>
        </w:rPr>
      </w:pPr>
    </w:p>
    <w:sectPr w:rsidR="004D2DF5" w:rsidRPr="004C2AA9" w:rsidSect="00B72FB8">
      <w:headerReference w:type="default" r:id="rId12"/>
      <w:footerReference w:type="default" r:id="rId13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BBDDFD" w14:textId="77777777" w:rsidR="00516185" w:rsidRDefault="00516185">
      <w:r>
        <w:separator/>
      </w:r>
    </w:p>
  </w:endnote>
  <w:endnote w:type="continuationSeparator" w:id="0">
    <w:p w14:paraId="3719603A" w14:textId="77777777" w:rsidR="00516185" w:rsidRDefault="00516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442A8" w14:textId="5EB09830" w:rsidR="00E27F14" w:rsidRPr="009A5C15" w:rsidRDefault="00E27F14" w:rsidP="00A835E6">
    <w:pPr>
      <w:pStyle w:val="Footer"/>
      <w:jc w:val="center"/>
      <w:rPr>
        <w:rFonts w:ascii="Arial" w:hAnsi="Arial" w:cs="Arial"/>
        <w:b/>
        <w:bCs/>
        <w:sz w:val="18"/>
        <w:szCs w:val="18"/>
        <w:lang w:val="uk-UA"/>
      </w:rPr>
    </w:pPr>
    <w:r>
      <w:rPr>
        <w:rFonts w:ascii="Arial" w:hAnsi="Arial" w:cs="Arial"/>
        <w:b/>
        <w:bCs/>
        <w:sz w:val="18"/>
        <w:szCs w:val="18"/>
      </w:rPr>
      <w:t>R</w:t>
    </w:r>
    <w:r w:rsidR="00A835E6">
      <w:rPr>
        <w:rFonts w:ascii="Arial" w:hAnsi="Arial" w:cs="Arial"/>
        <w:b/>
        <w:bCs/>
        <w:sz w:val="18"/>
        <w:szCs w:val="18"/>
      </w:rPr>
      <w:t>FQ</w:t>
    </w:r>
    <w:r w:rsidR="00A27EFF">
      <w:rPr>
        <w:rFonts w:ascii="Arial" w:hAnsi="Arial" w:cs="Arial"/>
        <w:b/>
        <w:bCs/>
        <w:sz w:val="18"/>
        <w:szCs w:val="18"/>
      </w:rPr>
      <w:t xml:space="preserve"> </w:t>
    </w:r>
    <w:r>
      <w:rPr>
        <w:rFonts w:ascii="Arial" w:hAnsi="Arial" w:cs="Arial"/>
        <w:b/>
        <w:bCs/>
        <w:sz w:val="18"/>
        <w:szCs w:val="18"/>
      </w:rPr>
      <w:t xml:space="preserve">No. </w:t>
    </w:r>
    <w:r w:rsidR="006D7E8D">
      <w:rPr>
        <w:rFonts w:ascii="Arial" w:hAnsi="Arial" w:cs="Arial"/>
        <w:b/>
        <w:bCs/>
        <w:sz w:val="18"/>
        <w:szCs w:val="18"/>
      </w:rPr>
      <w:t>0</w:t>
    </w:r>
    <w:r w:rsidR="0066685E">
      <w:rPr>
        <w:rFonts w:ascii="Arial" w:hAnsi="Arial" w:cs="Arial"/>
        <w:b/>
        <w:bCs/>
        <w:sz w:val="18"/>
        <w:szCs w:val="18"/>
      </w:rPr>
      <w:t>3</w:t>
    </w:r>
    <w:r w:rsidR="00A73CE2">
      <w:rPr>
        <w:rFonts w:ascii="Arial" w:hAnsi="Arial" w:cs="Arial"/>
        <w:b/>
        <w:bCs/>
        <w:sz w:val="18"/>
        <w:szCs w:val="18"/>
        <w:lang w:val="uk-UA"/>
      </w:rPr>
      <w:t>8</w:t>
    </w:r>
    <w:r w:rsidR="0066685E">
      <w:rPr>
        <w:rFonts w:ascii="Arial" w:hAnsi="Arial" w:cs="Arial"/>
        <w:b/>
        <w:bCs/>
        <w:sz w:val="18"/>
        <w:szCs w:val="18"/>
      </w:rPr>
      <w:t>8</w:t>
    </w:r>
  </w:p>
  <w:p w14:paraId="4B5DE7D8" w14:textId="0EAB860F" w:rsidR="00E27F14" w:rsidRPr="00BB11DE" w:rsidRDefault="00E27F14" w:rsidP="00C10117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A73CE2">
      <w:rPr>
        <w:rFonts w:ascii="Arial" w:hAnsi="Arial" w:cs="Arial"/>
        <w:b/>
        <w:noProof/>
        <w:sz w:val="20"/>
        <w:szCs w:val="20"/>
      </w:rPr>
      <w:t>2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A73CE2">
      <w:rPr>
        <w:rFonts w:ascii="Arial" w:hAnsi="Arial" w:cs="Arial"/>
        <w:b/>
        <w:noProof/>
        <w:sz w:val="20"/>
        <w:szCs w:val="20"/>
      </w:rPr>
      <w:t>2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DE83EE" w14:textId="77777777" w:rsidR="00516185" w:rsidRDefault="00516185">
      <w:r>
        <w:separator/>
      </w:r>
    </w:p>
  </w:footnote>
  <w:footnote w:type="continuationSeparator" w:id="0">
    <w:p w14:paraId="0DD50493" w14:textId="77777777" w:rsidR="00516185" w:rsidRDefault="005161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561DC" w14:textId="77777777" w:rsidR="00E27F14" w:rsidRDefault="00E27F1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2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7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1EC0BC8"/>
    <w:multiLevelType w:val="multilevel"/>
    <w:tmpl w:val="C46E4B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29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C126D2"/>
    <w:multiLevelType w:val="hybridMultilevel"/>
    <w:tmpl w:val="CBA4E31A"/>
    <w:lvl w:ilvl="0" w:tplc="D798A43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0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6"/>
  </w:num>
  <w:num w:numId="3">
    <w:abstractNumId w:val="13"/>
  </w:num>
  <w:num w:numId="4">
    <w:abstractNumId w:val="21"/>
  </w:num>
  <w:num w:numId="5">
    <w:abstractNumId w:val="32"/>
  </w:num>
  <w:num w:numId="6">
    <w:abstractNumId w:val="31"/>
  </w:num>
  <w:num w:numId="7">
    <w:abstractNumId w:val="41"/>
  </w:num>
  <w:num w:numId="8">
    <w:abstractNumId w:val="24"/>
  </w:num>
  <w:num w:numId="9">
    <w:abstractNumId w:val="17"/>
  </w:num>
  <w:num w:numId="10">
    <w:abstractNumId w:val="44"/>
  </w:num>
  <w:num w:numId="11">
    <w:abstractNumId w:val="7"/>
  </w:num>
  <w:num w:numId="12">
    <w:abstractNumId w:val="28"/>
  </w:num>
  <w:num w:numId="13">
    <w:abstractNumId w:val="26"/>
  </w:num>
  <w:num w:numId="14">
    <w:abstractNumId w:val="22"/>
  </w:num>
  <w:num w:numId="15">
    <w:abstractNumId w:val="23"/>
  </w:num>
  <w:num w:numId="16">
    <w:abstractNumId w:val="10"/>
  </w:num>
  <w:num w:numId="17">
    <w:abstractNumId w:val="8"/>
  </w:num>
  <w:num w:numId="1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5"/>
  </w:num>
  <w:num w:numId="20">
    <w:abstractNumId w:val="25"/>
  </w:num>
  <w:num w:numId="21">
    <w:abstractNumId w:val="27"/>
  </w:num>
  <w:num w:numId="22">
    <w:abstractNumId w:val="11"/>
  </w:num>
  <w:num w:numId="23">
    <w:abstractNumId w:val="34"/>
  </w:num>
  <w:num w:numId="24">
    <w:abstractNumId w:val="47"/>
  </w:num>
  <w:num w:numId="25">
    <w:abstractNumId w:val="12"/>
  </w:num>
  <w:num w:numId="26">
    <w:abstractNumId w:val="42"/>
  </w:num>
  <w:num w:numId="27">
    <w:abstractNumId w:val="4"/>
  </w:num>
  <w:num w:numId="28">
    <w:abstractNumId w:val="29"/>
  </w:num>
  <w:num w:numId="29">
    <w:abstractNumId w:val="1"/>
  </w:num>
  <w:num w:numId="30">
    <w:abstractNumId w:val="9"/>
  </w:num>
  <w:num w:numId="31">
    <w:abstractNumId w:val="38"/>
  </w:num>
  <w:num w:numId="32">
    <w:abstractNumId w:val="39"/>
  </w:num>
  <w:num w:numId="33">
    <w:abstractNumId w:val="37"/>
  </w:num>
  <w:num w:numId="34">
    <w:abstractNumId w:val="5"/>
  </w:num>
  <w:num w:numId="35">
    <w:abstractNumId w:val="43"/>
  </w:num>
  <w:num w:numId="36">
    <w:abstractNumId w:val="36"/>
  </w:num>
  <w:num w:numId="37">
    <w:abstractNumId w:val="0"/>
  </w:num>
  <w:num w:numId="38">
    <w:abstractNumId w:val="15"/>
  </w:num>
  <w:num w:numId="39">
    <w:abstractNumId w:val="2"/>
  </w:num>
  <w:num w:numId="40">
    <w:abstractNumId w:val="16"/>
  </w:num>
  <w:num w:numId="41">
    <w:abstractNumId w:val="14"/>
  </w:num>
  <w:num w:numId="42">
    <w:abstractNumId w:val="20"/>
  </w:num>
  <w:num w:numId="43">
    <w:abstractNumId w:val="18"/>
  </w:num>
  <w:num w:numId="44">
    <w:abstractNumId w:val="45"/>
  </w:num>
  <w:num w:numId="45">
    <w:abstractNumId w:val="33"/>
  </w:num>
  <w:num w:numId="46">
    <w:abstractNumId w:val="3"/>
  </w:num>
  <w:num w:numId="47">
    <w:abstractNumId w:val="46"/>
  </w:num>
  <w:num w:numId="48">
    <w:abstractNumId w:val="40"/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62EF"/>
    <w:rsid w:val="00076B66"/>
    <w:rsid w:val="0007757B"/>
    <w:rsid w:val="00080DDE"/>
    <w:rsid w:val="00095991"/>
    <w:rsid w:val="00096B58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54F"/>
    <w:rsid w:val="000F168E"/>
    <w:rsid w:val="000F6C64"/>
    <w:rsid w:val="00104BB9"/>
    <w:rsid w:val="00106A83"/>
    <w:rsid w:val="00110395"/>
    <w:rsid w:val="00110A46"/>
    <w:rsid w:val="00110AD4"/>
    <w:rsid w:val="00114F50"/>
    <w:rsid w:val="00117949"/>
    <w:rsid w:val="0012206D"/>
    <w:rsid w:val="001260AE"/>
    <w:rsid w:val="00131E89"/>
    <w:rsid w:val="0014246A"/>
    <w:rsid w:val="001534C3"/>
    <w:rsid w:val="00156E7C"/>
    <w:rsid w:val="001807D2"/>
    <w:rsid w:val="00190D55"/>
    <w:rsid w:val="00193E77"/>
    <w:rsid w:val="001A0AA2"/>
    <w:rsid w:val="001C76AD"/>
    <w:rsid w:val="001D1521"/>
    <w:rsid w:val="001D4279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6E34"/>
    <w:rsid w:val="002401F1"/>
    <w:rsid w:val="0024580A"/>
    <w:rsid w:val="00245846"/>
    <w:rsid w:val="0025025D"/>
    <w:rsid w:val="00255D7D"/>
    <w:rsid w:val="00255F4E"/>
    <w:rsid w:val="00257BEC"/>
    <w:rsid w:val="00257FE3"/>
    <w:rsid w:val="00265CE6"/>
    <w:rsid w:val="00270654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606A6"/>
    <w:rsid w:val="00365217"/>
    <w:rsid w:val="00366E95"/>
    <w:rsid w:val="0037419F"/>
    <w:rsid w:val="0037728B"/>
    <w:rsid w:val="00381C2D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C186D"/>
    <w:rsid w:val="003C2959"/>
    <w:rsid w:val="003C4674"/>
    <w:rsid w:val="003C5D06"/>
    <w:rsid w:val="003D648B"/>
    <w:rsid w:val="003E3D4C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43782"/>
    <w:rsid w:val="00443C7C"/>
    <w:rsid w:val="00446184"/>
    <w:rsid w:val="004462C0"/>
    <w:rsid w:val="00452B07"/>
    <w:rsid w:val="00463422"/>
    <w:rsid w:val="00472B90"/>
    <w:rsid w:val="00492407"/>
    <w:rsid w:val="004926E5"/>
    <w:rsid w:val="004949D2"/>
    <w:rsid w:val="004A0FE7"/>
    <w:rsid w:val="004A3B00"/>
    <w:rsid w:val="004A3F12"/>
    <w:rsid w:val="004A49F7"/>
    <w:rsid w:val="004A55DD"/>
    <w:rsid w:val="004B15B0"/>
    <w:rsid w:val="004C2AA9"/>
    <w:rsid w:val="004D1E8F"/>
    <w:rsid w:val="004D2DF5"/>
    <w:rsid w:val="004D4E10"/>
    <w:rsid w:val="004E1B6A"/>
    <w:rsid w:val="004E52CC"/>
    <w:rsid w:val="004F06A7"/>
    <w:rsid w:val="004F2A3F"/>
    <w:rsid w:val="005007A6"/>
    <w:rsid w:val="00505C8A"/>
    <w:rsid w:val="00506BB8"/>
    <w:rsid w:val="005113C1"/>
    <w:rsid w:val="00516185"/>
    <w:rsid w:val="00521188"/>
    <w:rsid w:val="00531889"/>
    <w:rsid w:val="00534687"/>
    <w:rsid w:val="005359B4"/>
    <w:rsid w:val="00536560"/>
    <w:rsid w:val="0055753C"/>
    <w:rsid w:val="005610E9"/>
    <w:rsid w:val="005627A1"/>
    <w:rsid w:val="005641CA"/>
    <w:rsid w:val="00565385"/>
    <w:rsid w:val="00573FEE"/>
    <w:rsid w:val="00580FBB"/>
    <w:rsid w:val="00583133"/>
    <w:rsid w:val="005847E3"/>
    <w:rsid w:val="005867C9"/>
    <w:rsid w:val="00587CBB"/>
    <w:rsid w:val="00595D51"/>
    <w:rsid w:val="00595F16"/>
    <w:rsid w:val="005A394E"/>
    <w:rsid w:val="005A59E4"/>
    <w:rsid w:val="005A6C92"/>
    <w:rsid w:val="005B2C7F"/>
    <w:rsid w:val="005B527D"/>
    <w:rsid w:val="005B6BCD"/>
    <w:rsid w:val="005C28E9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7A9F"/>
    <w:rsid w:val="00610B86"/>
    <w:rsid w:val="00615599"/>
    <w:rsid w:val="006227F1"/>
    <w:rsid w:val="006356B2"/>
    <w:rsid w:val="00644826"/>
    <w:rsid w:val="006449C1"/>
    <w:rsid w:val="006470C1"/>
    <w:rsid w:val="00647FE6"/>
    <w:rsid w:val="00656C6A"/>
    <w:rsid w:val="00660C56"/>
    <w:rsid w:val="00664E1D"/>
    <w:rsid w:val="0066685E"/>
    <w:rsid w:val="00676C9F"/>
    <w:rsid w:val="006824A5"/>
    <w:rsid w:val="00684F5B"/>
    <w:rsid w:val="00695B3B"/>
    <w:rsid w:val="00697203"/>
    <w:rsid w:val="006A0312"/>
    <w:rsid w:val="006A341C"/>
    <w:rsid w:val="006A723E"/>
    <w:rsid w:val="006B1A71"/>
    <w:rsid w:val="006B29C0"/>
    <w:rsid w:val="006D12C6"/>
    <w:rsid w:val="006D1EEB"/>
    <w:rsid w:val="006D7E8D"/>
    <w:rsid w:val="006E7686"/>
    <w:rsid w:val="006F10A0"/>
    <w:rsid w:val="006F2793"/>
    <w:rsid w:val="006F4C6E"/>
    <w:rsid w:val="00701227"/>
    <w:rsid w:val="00712237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152F"/>
    <w:rsid w:val="00804F73"/>
    <w:rsid w:val="00807EA8"/>
    <w:rsid w:val="00825EBC"/>
    <w:rsid w:val="00830227"/>
    <w:rsid w:val="00835447"/>
    <w:rsid w:val="00853D59"/>
    <w:rsid w:val="00854E8F"/>
    <w:rsid w:val="00857A67"/>
    <w:rsid w:val="008604DB"/>
    <w:rsid w:val="00861115"/>
    <w:rsid w:val="00867CA9"/>
    <w:rsid w:val="00896513"/>
    <w:rsid w:val="008B1465"/>
    <w:rsid w:val="008B184C"/>
    <w:rsid w:val="008B3885"/>
    <w:rsid w:val="008B5D23"/>
    <w:rsid w:val="008B5ED8"/>
    <w:rsid w:val="008D66A2"/>
    <w:rsid w:val="008E3DF6"/>
    <w:rsid w:val="008F022A"/>
    <w:rsid w:val="008F6655"/>
    <w:rsid w:val="008F77E2"/>
    <w:rsid w:val="009110DA"/>
    <w:rsid w:val="00915A3D"/>
    <w:rsid w:val="00940717"/>
    <w:rsid w:val="00941234"/>
    <w:rsid w:val="0094199F"/>
    <w:rsid w:val="0094606F"/>
    <w:rsid w:val="00946C9D"/>
    <w:rsid w:val="00950425"/>
    <w:rsid w:val="009515A1"/>
    <w:rsid w:val="009554BC"/>
    <w:rsid w:val="00955D17"/>
    <w:rsid w:val="00956459"/>
    <w:rsid w:val="009644C0"/>
    <w:rsid w:val="00970388"/>
    <w:rsid w:val="00973B20"/>
    <w:rsid w:val="00977D2C"/>
    <w:rsid w:val="0098438B"/>
    <w:rsid w:val="009950C6"/>
    <w:rsid w:val="009A0A3A"/>
    <w:rsid w:val="009A5A71"/>
    <w:rsid w:val="009A5C15"/>
    <w:rsid w:val="009A716C"/>
    <w:rsid w:val="009A762A"/>
    <w:rsid w:val="009B0243"/>
    <w:rsid w:val="009B2ADC"/>
    <w:rsid w:val="009B31BA"/>
    <w:rsid w:val="009B60DD"/>
    <w:rsid w:val="009D03EF"/>
    <w:rsid w:val="009D4126"/>
    <w:rsid w:val="009D5642"/>
    <w:rsid w:val="009D7155"/>
    <w:rsid w:val="009E022C"/>
    <w:rsid w:val="009E1B1D"/>
    <w:rsid w:val="009E4CB1"/>
    <w:rsid w:val="009E6A08"/>
    <w:rsid w:val="009E7FDE"/>
    <w:rsid w:val="009F3B07"/>
    <w:rsid w:val="009F58B8"/>
    <w:rsid w:val="00A04395"/>
    <w:rsid w:val="00A06D10"/>
    <w:rsid w:val="00A10D06"/>
    <w:rsid w:val="00A200C4"/>
    <w:rsid w:val="00A2334D"/>
    <w:rsid w:val="00A27EFF"/>
    <w:rsid w:val="00A36A2F"/>
    <w:rsid w:val="00A45616"/>
    <w:rsid w:val="00A4697E"/>
    <w:rsid w:val="00A471DE"/>
    <w:rsid w:val="00A5606E"/>
    <w:rsid w:val="00A61346"/>
    <w:rsid w:val="00A61C51"/>
    <w:rsid w:val="00A70521"/>
    <w:rsid w:val="00A73CE2"/>
    <w:rsid w:val="00A77678"/>
    <w:rsid w:val="00A80F2E"/>
    <w:rsid w:val="00A835E6"/>
    <w:rsid w:val="00A92138"/>
    <w:rsid w:val="00A92470"/>
    <w:rsid w:val="00A94544"/>
    <w:rsid w:val="00A94C8E"/>
    <w:rsid w:val="00AA1261"/>
    <w:rsid w:val="00AA6462"/>
    <w:rsid w:val="00AB058A"/>
    <w:rsid w:val="00AB05BA"/>
    <w:rsid w:val="00AB1F8A"/>
    <w:rsid w:val="00AB569B"/>
    <w:rsid w:val="00AC37B3"/>
    <w:rsid w:val="00AD17EF"/>
    <w:rsid w:val="00AD1D8D"/>
    <w:rsid w:val="00AE5ADA"/>
    <w:rsid w:val="00AE6633"/>
    <w:rsid w:val="00AE7940"/>
    <w:rsid w:val="00AF0E46"/>
    <w:rsid w:val="00B06F65"/>
    <w:rsid w:val="00B10E48"/>
    <w:rsid w:val="00B15589"/>
    <w:rsid w:val="00B2708E"/>
    <w:rsid w:val="00B27540"/>
    <w:rsid w:val="00B32EE1"/>
    <w:rsid w:val="00B3485D"/>
    <w:rsid w:val="00B42E72"/>
    <w:rsid w:val="00B528E4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AA3"/>
    <w:rsid w:val="00BC2DE6"/>
    <w:rsid w:val="00BE39BD"/>
    <w:rsid w:val="00BE7862"/>
    <w:rsid w:val="00BF01C3"/>
    <w:rsid w:val="00BF1322"/>
    <w:rsid w:val="00BF34A7"/>
    <w:rsid w:val="00BF6031"/>
    <w:rsid w:val="00C021FC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744B"/>
    <w:rsid w:val="00C85C0D"/>
    <w:rsid w:val="00C923BE"/>
    <w:rsid w:val="00C9335D"/>
    <w:rsid w:val="00C95CA3"/>
    <w:rsid w:val="00CA48C6"/>
    <w:rsid w:val="00CB75A8"/>
    <w:rsid w:val="00CC0505"/>
    <w:rsid w:val="00CC5725"/>
    <w:rsid w:val="00CC7A61"/>
    <w:rsid w:val="00CD0578"/>
    <w:rsid w:val="00CD6046"/>
    <w:rsid w:val="00CE6146"/>
    <w:rsid w:val="00CF0547"/>
    <w:rsid w:val="00CF5DA0"/>
    <w:rsid w:val="00D03123"/>
    <w:rsid w:val="00D03A21"/>
    <w:rsid w:val="00D05F2C"/>
    <w:rsid w:val="00D06791"/>
    <w:rsid w:val="00D10F99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F28CF"/>
    <w:rsid w:val="00DF5F01"/>
    <w:rsid w:val="00E0260B"/>
    <w:rsid w:val="00E0313A"/>
    <w:rsid w:val="00E05046"/>
    <w:rsid w:val="00E051F1"/>
    <w:rsid w:val="00E102DB"/>
    <w:rsid w:val="00E1091B"/>
    <w:rsid w:val="00E20385"/>
    <w:rsid w:val="00E256BE"/>
    <w:rsid w:val="00E27F14"/>
    <w:rsid w:val="00E32924"/>
    <w:rsid w:val="00E43C94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7C4F"/>
    <w:rsid w:val="00EB4326"/>
    <w:rsid w:val="00EB47A5"/>
    <w:rsid w:val="00EB495E"/>
    <w:rsid w:val="00EC127F"/>
    <w:rsid w:val="00ED1E6B"/>
    <w:rsid w:val="00ED20DF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24A8"/>
    <w:rsid w:val="00F730A8"/>
    <w:rsid w:val="00F75238"/>
    <w:rsid w:val="00F772E9"/>
    <w:rsid w:val="00F77D37"/>
    <w:rsid w:val="00F86FDC"/>
    <w:rsid w:val="00F90AD6"/>
    <w:rsid w:val="00F94C6C"/>
    <w:rsid w:val="00F96C0A"/>
    <w:rsid w:val="00FA6BFF"/>
    <w:rsid w:val="00FB4BF7"/>
    <w:rsid w:val="00FB7585"/>
    <w:rsid w:val="00FC182F"/>
    <w:rsid w:val="00FC5D48"/>
    <w:rsid w:val="00FD0063"/>
    <w:rsid w:val="00FE05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F7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semiHidden/>
    <w:unhideWhenUsed/>
    <w:rsid w:val="00DD0100"/>
    <w:rPr>
      <w:color w:val="800080" w:themeColor="followedHyperlink"/>
      <w:u w:val="single"/>
    </w:rPr>
  </w:style>
  <w:style w:type="table" w:styleId="PlainTable1">
    <w:name w:val="Plain Table 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DefaultParagraphFont"/>
    <w:rsid w:val="00D10F99"/>
  </w:style>
  <w:style w:type="paragraph" w:styleId="HTMLPreformatted">
    <w:name w:val="HTML Preformatted"/>
    <w:basedOn w:val="Normal"/>
    <w:link w:val="HTMLPreformattedChar"/>
    <w:uiPriority w:val="99"/>
    <w:unhideWhenUsed/>
    <w:rsid w:val="008B18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84C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9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64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9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1AE383-9158-4EAC-98E7-E42FE05F8CD1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d4f50a75-dce2-45e6-9a16-1002bb5431c8"/>
    <ds:schemaRef ds:uri="http://schemas.microsoft.com/office/2006/metadata/properties"/>
    <ds:schemaRef ds:uri="http://schemas.openxmlformats.org/package/2006/metadata/core-properties"/>
    <ds:schemaRef ds:uri="72754986-f0b8-4ae7-8f1e-943b1873a2da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3C87EDE-52CF-417E-8D7F-EF782A5B4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02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Anastasiia Shylova</cp:lastModifiedBy>
  <cp:revision>14</cp:revision>
  <cp:lastPrinted>2017-02-01T11:58:00Z</cp:lastPrinted>
  <dcterms:created xsi:type="dcterms:W3CDTF">2018-12-07T14:39:00Z</dcterms:created>
  <dcterms:modified xsi:type="dcterms:W3CDTF">2020-12-03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